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 GOTSCHE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TSCHE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53 West Byron Street Chicago, IL, USA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GOTSCHEWSK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81775803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L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